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4.png" ContentType="image/png"/>
  <Override PartName="/word/media/rId147.png" ContentType="image/png"/>
  <Override PartName="/word/media/rId154.png" ContentType="image/png"/>
  <Override PartName="/word/media/rId161.png" ContentType="image/png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abril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41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4"/>
    <w:bookmarkStart w:id="14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5"/>
    <w:bookmarkStart w:id="13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6"/>
    <w:bookmarkStart w:id="13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7"/>
    <w:bookmarkStart w:id="13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8"/>
    <w:bookmarkStart w:id="13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9"/>
    <w:bookmarkEnd w:id="140"/>
    <w:bookmarkEnd w:id="141"/>
    <w:bookmarkStart w:id="170" w:name="Xce25b7ca4009cace0023f4f9dc517df48f7f68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pacote básico e pacote 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168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1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2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2"/>
    <w:bookmarkStart w:id="143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3"/>
    <w:bookmarkStart w:id="150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5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8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50"/>
    <w:bookmarkEnd w:id="151"/>
    <w:bookmarkStart w:id="158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2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2"/>
    <w:bookmarkStart w:id="153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3"/>
    <w:bookmarkStart w:id="157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colori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5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7"/>
    <w:bookmarkEnd w:id="158"/>
    <w:bookmarkStart w:id="165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9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bookmarkEnd w:id="159"/>
    <w:bookmarkStart w:id="160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18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19"/>
        </w:numPr>
        <w:pStyle w:val="Compact"/>
      </w:pPr>
      <w:r>
        <w:rPr>
          <w:bCs/>
          <w:b/>
        </w:rPr>
        <w:t xml:space="preserve">li</w:t>
      </w:r>
      <w:r>
        <w:br/>
      </w:r>
    </w:p>
    <w:p>
      <w:pPr>
        <w:numPr>
          <w:ilvl w:val="1"/>
          <w:numId w:val="1219"/>
        </w:numPr>
        <w:pStyle w:val="Compact"/>
      </w:pPr>
      <w:r>
        <w:rPr>
          <w:bCs/>
          <w:b/>
        </w:rPr>
        <w:t xml:space="preserve">ls</w:t>
      </w:r>
      <w:r>
        <w:br/>
      </w:r>
    </w:p>
    <w:p>
      <w:pPr>
        <w:numPr>
          <w:ilvl w:val="1"/>
          <w:numId w:val="121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bookmarkEnd w:id="160"/>
    <w:bookmarkStart w:id="164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pStyle w:val="CaptionedFigure"/>
      </w:pPr>
      <w:r>
        <w:drawing>
          <wp:inline>
            <wp:extent cx="5334000" cy="3702878"/>
            <wp:effectExtent b="0" l="0" r="0" t="0"/>
            <wp:docPr descr="Gráfico de linhas" title="" id="162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2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4"/>
    <w:bookmarkEnd w:id="165"/>
    <w:bookmarkStart w:id="166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bookmarkEnd w:id="166"/>
    <w:bookmarkStart w:id="167" w:name="boxplot-e-histograma-his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boxplot e histograma (hist)</w:t>
      </w:r>
    </w:p>
    <w:p>
      <w:r>
        <w:br w:type="page"/>
      </w:r>
    </w:p>
    <w:p>
      <w:pPr>
        <w:numPr>
          <w:ilvl w:val="0"/>
          <w:numId w:val="1220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  <w:r>
        <w:t xml:space="preserve"> </w:t>
      </w:r>
      <w:r>
        <w:t xml:space="preserve">Para adicionar mais linhas no grafico: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220"/>
        </w:numPr>
      </w:pPr>
      <w:r>
        <w:t xml:space="preserve">Gráfico de dispersão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220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220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r>
        <w:br w:type="page"/>
      </w:r>
    </w:p>
    <w:bookmarkEnd w:id="167"/>
    <w:bookmarkEnd w:id="168"/>
    <w:bookmarkStart w:id="169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2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224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224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225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226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27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227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227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227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227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227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227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227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69"/>
    <w:bookmarkEnd w:id="170"/>
    <w:bookmarkStart w:id="172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71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do pacote básico.</w:t>
      </w:r>
      <w:r>
        <w:br/>
      </w:r>
    </w:p>
    <w:p>
      <w:r>
        <w:br w:type="page"/>
      </w:r>
    </w:p>
    <w:bookmarkEnd w:id="171"/>
    <w:bookmarkEnd w:id="172"/>
    <w:bookmarkStart w:id="176" w:name="referências"/>
    <w:p>
      <w:pPr>
        <w:pStyle w:val="Heading1"/>
      </w:pPr>
      <w:r>
        <w:t xml:space="preserve">Referências</w:t>
      </w:r>
    </w:p>
    <w:bookmarkStart w:id="175" w:name="refs"/>
    <w:bookmarkStart w:id="174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73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74"/>
    <w:bookmarkEnd w:id="175"/>
    <w:bookmarkEnd w:id="1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5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26">
    <w:abstractNumId w:val="991"/>
  </w:num>
  <w:num w:numId="12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4" Target="media/rId154.png" /><Relationship Type="http://schemas.openxmlformats.org/officeDocument/2006/relationships/image" Id="rId161" Target="media/rId161.png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73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73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4-28T08:47:28Z</dcterms:created>
  <dcterms:modified xsi:type="dcterms:W3CDTF">2023-04-28T08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8 abril 2023</vt:lpwstr>
  </property>
  <property fmtid="{D5CDD505-2E9C-101B-9397-08002B2CF9AE}" pid="5" name="output">
    <vt:lpwstr/>
  </property>
</Properties>
</file>